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6767C273" w14:textId="77777777" w:rsidR="006F108A" w:rsidRDefault="006F108A"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o provide a systems design overview for online practice driving tests and on-the-road training to prepare people for driving tests. </w:t>
      </w:r>
    </w:p>
    <w:p w14:paraId="5EBA3F94" w14:textId="70E0574A" w:rsidR="001F5855" w:rsidRPr="004D28C8" w:rsidRDefault="006F108A"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client is DriverPass and they want to be able to provide better and more comprehensive driving preparation for exams and tests.  </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does D</w:t>
      </w:r>
      <w:r w:rsidR="00AE38B2">
        <w:rPr>
          <w:rFonts w:ascii="Calibri" w:hAnsi="Calibri" w:cs="Calibri"/>
          <w:i/>
        </w:rPr>
        <w:t>riverPass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18007A92" w14:textId="44D7E62A" w:rsidR="00E358DC" w:rsidRDefault="006F108A"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Provide online driving training and exam preparation. </w:t>
      </w:r>
    </w:p>
    <w:p w14:paraId="29A5C24F" w14:textId="28BE8C0B" w:rsidR="006F108A" w:rsidRDefault="006F108A"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rovide on-the-road training.</w:t>
      </w:r>
    </w:p>
    <w:p w14:paraId="310F4E93" w14:textId="52F6492E" w:rsidR="006F108A" w:rsidRDefault="006F108A"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Currently many people do not pass due to only studying previous tests and they would like to help more people pass with deeper understanding. </w:t>
      </w:r>
    </w:p>
    <w:p w14:paraId="4D624114" w14:textId="0FDC107E" w:rsidR="005A0E02" w:rsidRDefault="005A0E02"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servation tool to create a reservation for driving lessons online though user account or by calling into the office.</w:t>
      </w:r>
    </w:p>
    <w:p w14:paraId="08717B22" w14:textId="4D4164CE" w:rsidR="005A0E02" w:rsidRDefault="005A0E02"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oles are CEO, IT officer, Secretary, User.</w:t>
      </w:r>
    </w:p>
    <w:p w14:paraId="60C51FDB" w14:textId="14CD5D11" w:rsidR="005A0E02" w:rsidRDefault="00130A62"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w:t>
      </w:r>
      <w:r w:rsidR="005A0E02">
        <w:rPr>
          <w:rFonts w:ascii="Calibri" w:eastAsia="Calibri" w:hAnsi="Calibri" w:cs="Calibri"/>
          <w:color w:val="000000"/>
        </w:rPr>
        <w:t xml:space="preserve"> information to store will include:</w:t>
      </w:r>
    </w:p>
    <w:p w14:paraId="0ADF42D4" w14:textId="77777777" w:rsidR="008518EC" w:rsidRDefault="008518EC" w:rsidP="005A0E02">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sidRPr="008518EC">
        <w:rPr>
          <w:rFonts w:ascii="Calibri" w:eastAsia="Calibri" w:hAnsi="Calibri" w:cs="Calibri"/>
          <w:color w:val="000000"/>
        </w:rPr>
        <w:t>first name</w:t>
      </w:r>
    </w:p>
    <w:p w14:paraId="6F6EAA7E" w14:textId="77777777" w:rsidR="008518EC" w:rsidRDefault="008518EC" w:rsidP="005A0E02">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sidRPr="008518EC">
        <w:rPr>
          <w:rFonts w:ascii="Calibri" w:eastAsia="Calibri" w:hAnsi="Calibri" w:cs="Calibri"/>
          <w:color w:val="000000"/>
        </w:rPr>
        <w:t>last name</w:t>
      </w:r>
    </w:p>
    <w:p w14:paraId="55DFF8B5" w14:textId="77777777" w:rsidR="008518EC" w:rsidRDefault="008518EC" w:rsidP="005A0E02">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sidRPr="008518EC">
        <w:rPr>
          <w:rFonts w:ascii="Calibri" w:eastAsia="Calibri" w:hAnsi="Calibri" w:cs="Calibri"/>
          <w:color w:val="000000"/>
        </w:rPr>
        <w:t>address</w:t>
      </w:r>
    </w:p>
    <w:p w14:paraId="1BB56987" w14:textId="77777777" w:rsidR="008518EC" w:rsidRDefault="008518EC" w:rsidP="005A0E02">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sidRPr="008518EC">
        <w:rPr>
          <w:rFonts w:ascii="Calibri" w:eastAsia="Calibri" w:hAnsi="Calibri" w:cs="Calibri"/>
          <w:color w:val="000000"/>
        </w:rPr>
        <w:t>phone number</w:t>
      </w:r>
    </w:p>
    <w:p w14:paraId="47681283" w14:textId="77777777" w:rsidR="008518EC" w:rsidRDefault="008518EC" w:rsidP="005A0E02">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sidRPr="008518EC">
        <w:rPr>
          <w:rFonts w:ascii="Calibri" w:eastAsia="Calibri" w:hAnsi="Calibri" w:cs="Calibri"/>
          <w:color w:val="000000"/>
        </w:rPr>
        <w:t>state</w:t>
      </w:r>
    </w:p>
    <w:p w14:paraId="1C95DA96" w14:textId="087764B2" w:rsidR="005A0E02" w:rsidRDefault="008518EC" w:rsidP="005A0E02">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sidRPr="008518EC">
        <w:rPr>
          <w:rFonts w:ascii="Calibri" w:eastAsia="Calibri" w:hAnsi="Calibri" w:cs="Calibri"/>
          <w:color w:val="000000"/>
        </w:rPr>
        <w:t>credit card number</w:t>
      </w:r>
      <w:r>
        <w:rPr>
          <w:rFonts w:ascii="Calibri" w:eastAsia="Calibri" w:hAnsi="Calibri" w:cs="Calibri"/>
          <w:color w:val="000000"/>
        </w:rPr>
        <w:t xml:space="preserve"> with</w:t>
      </w:r>
      <w:r w:rsidRPr="008518EC">
        <w:rPr>
          <w:rFonts w:ascii="Calibri" w:eastAsia="Calibri" w:hAnsi="Calibri" w:cs="Calibri"/>
          <w:color w:val="000000"/>
        </w:rPr>
        <w:t xml:space="preserve"> expiration date and security code</w:t>
      </w:r>
    </w:p>
    <w:p w14:paraId="675EB8C9" w14:textId="0F1F2898" w:rsidR="008518EC" w:rsidRDefault="008518EC" w:rsidP="008518E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is must be done to register.</w:t>
      </w:r>
    </w:p>
    <w:p w14:paraId="656AE204" w14:textId="614AC526" w:rsidR="001F5855" w:rsidRDefault="008518EC" w:rsidP="00C1149E">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Keep up to date by connecting to DVM and sending push notifications for new rules, policies, or sample questions for tests. </w:t>
      </w:r>
    </w:p>
    <w:p w14:paraId="0C7A1EAC" w14:textId="77777777" w:rsidR="00C1149E" w:rsidRPr="00C1149E" w:rsidRDefault="00C1149E" w:rsidP="00C1149E">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506DAF62" w14:textId="77777777" w:rsidR="001F5855" w:rsidRPr="0073026F" w:rsidRDefault="00B56238" w:rsidP="00C924BA">
      <w:pPr>
        <w:pStyle w:val="Heading3"/>
        <w:keepNext w:val="0"/>
        <w:keepLines w:val="0"/>
        <w:suppressAutoHyphens/>
      </w:pPr>
      <w:r w:rsidRPr="0073026F">
        <w:t>Objectives and Goals</w:t>
      </w:r>
    </w:p>
    <w:p w14:paraId="1AEE2D14" w14:textId="41EDB43A"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20D7FBCF" w14:textId="77777777" w:rsidR="005A0E02" w:rsidRDefault="005A0E02" w:rsidP="005A0E02">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ccess data from anywhere online.</w:t>
      </w:r>
    </w:p>
    <w:p w14:paraId="18E407E6" w14:textId="77777777" w:rsidR="005A0E02" w:rsidRDefault="005A0E02" w:rsidP="005A0E02">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ownload reports for offline access and editability with a system like excel.</w:t>
      </w:r>
    </w:p>
    <w:p w14:paraId="7F0FB1E8" w14:textId="182909B2" w:rsidR="005A0E02" w:rsidRDefault="005A0E02" w:rsidP="005A0E02">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ecurity access rights to specific users with a lead who has access to all rights. </w:t>
      </w:r>
    </w:p>
    <w:p w14:paraId="7965A13E" w14:textId="446D2C01" w:rsidR="005A0E02" w:rsidRDefault="005A0E02" w:rsidP="005A0E02">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ctivity report to track who makes, cancels, or modifies reservations.</w:t>
      </w:r>
    </w:p>
    <w:p w14:paraId="04CC46C4" w14:textId="1F2C0CE0" w:rsidR="005A0E02" w:rsidRDefault="005A0E02" w:rsidP="005A0E02">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D for drivers and vehicles to track which user is matched with which driver/vehicle.</w:t>
      </w:r>
    </w:p>
    <w:p w14:paraId="77F6A57E" w14:textId="30797415" w:rsidR="005A0E02" w:rsidRDefault="005A0E02" w:rsidP="005A0E02">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10 vehicles and drivers</w:t>
      </w:r>
    </w:p>
    <w:p w14:paraId="75DEB718" w14:textId="2BC3816E" w:rsidR="005A0E02" w:rsidRDefault="005A0E02" w:rsidP="005A0E02">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sidRPr="005A0E02">
        <w:rPr>
          <w:rFonts w:ascii="Calibri" w:eastAsia="Calibri" w:hAnsi="Calibri" w:cs="Calibri"/>
          <w:color w:val="000000"/>
        </w:rPr>
        <w:t xml:space="preserve">User should be able to choose one of three packages: </w:t>
      </w:r>
    </w:p>
    <w:p w14:paraId="12960988" w14:textId="77777777" w:rsidR="005A0E02" w:rsidRDefault="005A0E02" w:rsidP="005A0E02">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sidRPr="005A0E02">
        <w:rPr>
          <w:rFonts w:ascii="Calibri" w:eastAsia="Calibri" w:hAnsi="Calibri" w:cs="Calibri"/>
          <w:color w:val="000000"/>
        </w:rPr>
        <w:t xml:space="preserve">Package One: Six hours in a car with a trainer </w:t>
      </w:r>
    </w:p>
    <w:p w14:paraId="4FF5AE49" w14:textId="77777777" w:rsidR="005A0E02" w:rsidRDefault="005A0E02" w:rsidP="005A0E02">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sidRPr="005A0E02">
        <w:rPr>
          <w:rFonts w:ascii="Calibri" w:eastAsia="Calibri" w:hAnsi="Calibri" w:cs="Calibri"/>
          <w:color w:val="000000"/>
        </w:rPr>
        <w:lastRenderedPageBreak/>
        <w:t xml:space="preserve">Package Two: Eight hours in a car with a trainer and an in-person lesson where we explain the DMV rules and policies </w:t>
      </w:r>
    </w:p>
    <w:p w14:paraId="06492398" w14:textId="3E6715E8" w:rsidR="005A0E02" w:rsidRDefault="005A0E02" w:rsidP="005A0E02">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sidRPr="005A0E02">
        <w:rPr>
          <w:rFonts w:ascii="Calibri" w:eastAsia="Calibri" w:hAnsi="Calibri" w:cs="Calibri"/>
          <w:color w:val="000000"/>
        </w:rPr>
        <w:t>Package Three: Twelve hours in a car with a trainer, an in-person lesson where we explain the DMV rules and policies—plus access to our online class with all the content and material. The online class also includes practice tests.</w:t>
      </w:r>
    </w:p>
    <w:p w14:paraId="13C03BAD" w14:textId="60E0E36D" w:rsidR="005A0E02" w:rsidRDefault="005A0E02" w:rsidP="005A0E02">
      <w:pPr>
        <w:pStyle w:val="ListParagraph"/>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bility to disable packages. </w:t>
      </w:r>
    </w:p>
    <w:p w14:paraId="41E5E550" w14:textId="2B32AA0E" w:rsidR="008518EC" w:rsidRDefault="008518EC" w:rsidP="008518E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ee sketch for wireframe.</w:t>
      </w:r>
    </w:p>
    <w:p w14:paraId="2E81BABE" w14:textId="4C897FA9" w:rsidR="008518EC" w:rsidRDefault="008518EC" w:rsidP="005A0E02">
      <w:pPr>
        <w:pStyle w:val="ListParagraph"/>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Online test progress should display: </w:t>
      </w:r>
    </w:p>
    <w:p w14:paraId="02A3B92D" w14:textId="1AF588C5" w:rsidR="008518EC" w:rsidRDefault="008518EC" w:rsidP="008518EC">
      <w:pPr>
        <w:pStyle w:val="ListParagraph"/>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est name.</w:t>
      </w:r>
    </w:p>
    <w:p w14:paraId="059D65F2" w14:textId="1A611F2C" w:rsidR="008518EC" w:rsidRDefault="008518EC" w:rsidP="008518EC">
      <w:pPr>
        <w:pStyle w:val="ListParagraph"/>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ime taken.</w:t>
      </w:r>
    </w:p>
    <w:p w14:paraId="3C3D73DA" w14:textId="588CA05E" w:rsidR="008518EC" w:rsidRDefault="008518EC" w:rsidP="008518EC">
      <w:pPr>
        <w:pStyle w:val="ListParagraph"/>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core.</w:t>
      </w:r>
    </w:p>
    <w:p w14:paraId="579FDB42" w14:textId="25F115D5" w:rsidR="008518EC" w:rsidRDefault="008518EC" w:rsidP="008518EC">
      <w:pPr>
        <w:pStyle w:val="ListParagraph"/>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atus.</w:t>
      </w:r>
    </w:p>
    <w:p w14:paraId="53C7A229" w14:textId="79CADFA2" w:rsidR="008518EC" w:rsidRDefault="008518EC" w:rsidP="008518EC">
      <w:pPr>
        <w:pStyle w:val="ListParagraph"/>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 notes section should have a table to include:</w:t>
      </w:r>
    </w:p>
    <w:p w14:paraId="76F23778" w14:textId="6DA1D8E7" w:rsidR="008518EC" w:rsidRDefault="008518EC" w:rsidP="008518EC">
      <w:pPr>
        <w:pStyle w:val="ListParagraph"/>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Lesson time</w:t>
      </w:r>
    </w:p>
    <w:p w14:paraId="750B034F" w14:textId="16ECDA49" w:rsidR="008518EC" w:rsidRDefault="008518EC" w:rsidP="008518EC">
      <w:pPr>
        <w:pStyle w:val="ListParagraph"/>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art Hour</w:t>
      </w:r>
    </w:p>
    <w:p w14:paraId="177EE8A8" w14:textId="096BA505" w:rsidR="008518EC" w:rsidRDefault="008518EC" w:rsidP="008518EC">
      <w:pPr>
        <w:pStyle w:val="ListParagraph"/>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End Hour</w:t>
      </w:r>
    </w:p>
    <w:p w14:paraId="01A671A2" w14:textId="372C0919" w:rsidR="008518EC" w:rsidRDefault="008518EC" w:rsidP="008518EC">
      <w:pPr>
        <w:pStyle w:val="ListParagraph"/>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 Comments</w:t>
      </w:r>
    </w:p>
    <w:p w14:paraId="2F65D78E" w14:textId="6B623639" w:rsidR="008518EC" w:rsidRDefault="008518EC" w:rsidP="008518EC">
      <w:pPr>
        <w:pStyle w:val="ListParagraph"/>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Multiple page system</w:t>
      </w:r>
    </w:p>
    <w:p w14:paraId="31C7149B" w14:textId="5EA3B324" w:rsidR="00C1149E" w:rsidRPr="00C1149E" w:rsidRDefault="00C1149E" w:rsidP="00C1149E">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eveloped with cloud-based storage and security.</w:t>
      </w:r>
    </w:p>
    <w:p w14:paraId="4B1476DC" w14:textId="43F7541F" w:rsidR="008518EC" w:rsidRDefault="008518EC" w:rsidP="008518EC">
      <w:pPr>
        <w:pStyle w:val="ListParagraph"/>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 or secretary can fill in the student information (first name, last name, address et cetera)</w:t>
      </w:r>
    </w:p>
    <w:p w14:paraId="0263067A" w14:textId="2BB18110" w:rsidR="00C1149E" w:rsidRPr="00C1149E" w:rsidRDefault="00C1149E" w:rsidP="00C1149E">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s can automatically reset password when forgotten. </w:t>
      </w:r>
    </w:p>
    <w:p w14:paraId="52448492" w14:textId="1119B84B" w:rsidR="008518EC" w:rsidRDefault="008518EC" w:rsidP="008518EC">
      <w:pPr>
        <w:pStyle w:val="ListParagraph"/>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age for contacting company.</w:t>
      </w:r>
    </w:p>
    <w:p w14:paraId="30DCC21C" w14:textId="18FD3850" w:rsidR="008518EC" w:rsidRPr="008518EC" w:rsidRDefault="008518EC" w:rsidP="008518EC">
      <w:pPr>
        <w:pStyle w:val="ListParagraph"/>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 way to contact the student.</w:t>
      </w:r>
    </w:p>
    <w:p w14:paraId="772B4AEB" w14:textId="77777777" w:rsidR="001F5855" w:rsidRPr="0073026F" w:rsidRDefault="001F5855" w:rsidP="00927DCE">
      <w:pPr>
        <w:suppressAutoHyphens/>
        <w:spacing w:after="240" w:line="240" w:lineRule="auto"/>
        <w:rPr>
          <w:rFonts w:ascii="Calibri" w:hAnsi="Calibri" w:cs="Calibri"/>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functional requirements for the DriverPass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7E07E723" w14:textId="3CB5FA8C"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Content/>
      </w:sdt>
      <w:sdt>
        <w:sdtPr>
          <w:tag w:val="goog_rdk_3"/>
          <w:id w:val="-665162728"/>
        </w:sdt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6FD33D12" w14:textId="12F9C4CA" w:rsidR="001F5855" w:rsidRDefault="009028A1"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run on a web-based environment.</w:t>
      </w:r>
    </w:p>
    <w:p w14:paraId="67A931B1" w14:textId="12FF21EC" w:rsidR="009028A1" w:rsidRDefault="009028A1" w:rsidP="009028A1">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Options to download data for the </w:t>
      </w:r>
      <w:r w:rsidRPr="009028A1">
        <w:rPr>
          <w:rFonts w:ascii="Calibri" w:eastAsia="Calibri" w:hAnsi="Calibri" w:cs="Calibri"/>
          <w:b/>
          <w:bCs/>
          <w:color w:val="000000"/>
        </w:rPr>
        <w:t>owner</w:t>
      </w:r>
      <w:r>
        <w:rPr>
          <w:rFonts w:ascii="Calibri" w:eastAsia="Calibri" w:hAnsi="Calibri" w:cs="Calibri"/>
          <w:color w:val="000000"/>
        </w:rPr>
        <w:t xml:space="preserve"> to use in excel or a spreadsheet software.</w:t>
      </w:r>
    </w:p>
    <w:p w14:paraId="79879B51" w14:textId="78033E4A" w:rsidR="009028A1" w:rsidRDefault="009028A1" w:rsidP="009028A1">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not take longer than 5 seconds to respond to any input (downloads may vary but a message should let the user know action is taking place).</w:t>
      </w:r>
    </w:p>
    <w:p w14:paraId="4B7D27E8" w14:textId="67BFE469" w:rsidR="009028A1" w:rsidRDefault="009028A1" w:rsidP="009028A1">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be tied to the DMV for automatic updates and a notification should be sent to DriverPass with any required updates.</w:t>
      </w:r>
    </w:p>
    <w:p w14:paraId="4932EE0C" w14:textId="3DD4C904" w:rsidR="009028A1" w:rsidRDefault="009028A1" w:rsidP="009028A1">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allow the </w:t>
      </w:r>
      <w:r w:rsidRPr="009028A1">
        <w:rPr>
          <w:rFonts w:ascii="Calibri" w:eastAsia="Calibri" w:hAnsi="Calibri" w:cs="Calibri"/>
          <w:b/>
          <w:bCs/>
          <w:color w:val="000000"/>
        </w:rPr>
        <w:t>IT officer</w:t>
      </w:r>
      <w:r>
        <w:rPr>
          <w:rFonts w:ascii="Calibri" w:eastAsia="Calibri" w:hAnsi="Calibri" w:cs="Calibri"/>
          <w:color w:val="000000"/>
        </w:rPr>
        <w:t xml:space="preserve"> and </w:t>
      </w:r>
      <w:r w:rsidRPr="009028A1">
        <w:rPr>
          <w:rFonts w:ascii="Calibri" w:eastAsia="Calibri" w:hAnsi="Calibri" w:cs="Calibri"/>
          <w:b/>
          <w:bCs/>
          <w:color w:val="000000"/>
        </w:rPr>
        <w:t>owner</w:t>
      </w:r>
      <w:r>
        <w:rPr>
          <w:rFonts w:ascii="Calibri" w:eastAsia="Calibri" w:hAnsi="Calibri" w:cs="Calibri"/>
          <w:color w:val="000000"/>
        </w:rPr>
        <w:t xml:space="preserve"> to disable packages.</w:t>
      </w:r>
    </w:p>
    <w:p w14:paraId="27306ACF" w14:textId="276A13C5" w:rsidR="00CE6393" w:rsidRDefault="00CE6393" w:rsidP="009028A1">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update the schedule each time any user role books, cancels, or changes an appointment. </w:t>
      </w:r>
    </w:p>
    <w:p w14:paraId="2B853792" w14:textId="16F60704" w:rsidR="00CE6393" w:rsidRPr="009028A1" w:rsidRDefault="00CE6393" w:rsidP="009028A1">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update each users account anytime a new test, practice, or driver note and score is added. </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77777777" w:rsidR="001F5855" w:rsidRPr="0073026F" w:rsidRDefault="009462E1" w:rsidP="004D28C8">
      <w:pPr>
        <w:pStyle w:val="Heading4"/>
      </w:pPr>
      <w:r>
        <w:lastRenderedPageBreak/>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2C92F876" w14:textId="7903B9DA" w:rsidR="001F5855" w:rsidRDefault="008C330A"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Linux</w:t>
      </w:r>
      <w:r w:rsidR="009028A1">
        <w:rPr>
          <w:rFonts w:ascii="Calibri" w:eastAsia="Calibri" w:hAnsi="Calibri" w:cs="Calibri"/>
          <w:color w:val="000000"/>
        </w:rPr>
        <w:t xml:space="preserve"> platform should run the system with ease. </w:t>
      </w:r>
    </w:p>
    <w:p w14:paraId="15C35E44" w14:textId="7501D0BB" w:rsidR="009028A1" w:rsidRPr="004D28C8" w:rsidRDefault="009028A1"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loud based storage and database integration.</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4D28C8">
      <w:pPr>
        <w:pStyle w:val="Heading4"/>
      </w:pPr>
      <w:r w:rsidRPr="0073026F">
        <w:t>Accuracy and Precision</w:t>
      </w:r>
    </w:p>
    <w:p w14:paraId="3EF6026F" w14:textId="77777777"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31A80061" w14:textId="295FB2BC" w:rsidR="008C330A" w:rsidRDefault="008C330A" w:rsidP="008C330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nique usernames and passwords will allow differentiation.</w:t>
      </w:r>
    </w:p>
    <w:p w14:paraId="057BB275" w14:textId="241A0591" w:rsidR="008C330A" w:rsidRDefault="008C330A" w:rsidP="008C330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passwords should be case sensitive but not required for user name. </w:t>
      </w:r>
    </w:p>
    <w:p w14:paraId="70F1DF70" w14:textId="73B0794E" w:rsidR="008C330A" w:rsidRPr="008C330A" w:rsidRDefault="008C330A" w:rsidP="008C330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nytime there is a user locked out of account, a large influx of traffic, many error messages being sent, or other abnormalities should be immediately sent to </w:t>
      </w:r>
      <w:r>
        <w:rPr>
          <w:rFonts w:ascii="Calibri" w:eastAsia="Calibri" w:hAnsi="Calibri" w:cs="Calibri"/>
          <w:b/>
          <w:bCs/>
          <w:color w:val="000000"/>
        </w:rPr>
        <w:t>IT officer</w:t>
      </w:r>
      <w:r>
        <w:rPr>
          <w:rFonts w:ascii="Calibri" w:eastAsia="Calibri" w:hAnsi="Calibri" w:cs="Calibri"/>
          <w:color w:val="000000"/>
        </w:rPr>
        <w:t xml:space="preserve"> and </w:t>
      </w:r>
      <w:r>
        <w:rPr>
          <w:rFonts w:ascii="Calibri" w:eastAsia="Calibri" w:hAnsi="Calibri" w:cs="Calibri"/>
          <w:b/>
          <w:bCs/>
          <w:color w:val="000000"/>
        </w:rPr>
        <w:t>owner</w:t>
      </w:r>
      <w:r>
        <w:rPr>
          <w:rFonts w:ascii="Calibri" w:eastAsia="Calibri" w:hAnsi="Calibri" w:cs="Calibri"/>
          <w:color w:val="000000"/>
        </w:rPr>
        <w:t>.</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t xml:space="preserve">Adaptability </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445BE6C8" w14:textId="2A348119" w:rsidR="001F5855" w:rsidRDefault="008C330A"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8C330A">
        <w:rPr>
          <w:rFonts w:ascii="Calibri" w:eastAsia="Calibri" w:hAnsi="Calibri" w:cs="Calibri"/>
          <w:b/>
          <w:bCs/>
          <w:color w:val="000000"/>
        </w:rPr>
        <w:t>User</w:t>
      </w:r>
      <w:r>
        <w:rPr>
          <w:rFonts w:ascii="Calibri" w:eastAsia="Calibri" w:hAnsi="Calibri" w:cs="Calibri"/>
          <w:color w:val="000000"/>
        </w:rPr>
        <w:t xml:space="preserve"> role can update any information like address, phone, email. </w:t>
      </w:r>
    </w:p>
    <w:p w14:paraId="3B497865" w14:textId="62625CFC" w:rsidR="008C330A" w:rsidRDefault="008C330A"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8C330A">
        <w:rPr>
          <w:rFonts w:ascii="Calibri" w:eastAsia="Calibri" w:hAnsi="Calibri" w:cs="Calibri"/>
          <w:b/>
          <w:bCs/>
          <w:color w:val="000000"/>
        </w:rPr>
        <w:t>Secretary</w:t>
      </w:r>
      <w:r>
        <w:rPr>
          <w:rFonts w:ascii="Calibri" w:eastAsia="Calibri" w:hAnsi="Calibri" w:cs="Calibri"/>
          <w:color w:val="000000"/>
        </w:rPr>
        <w:t xml:space="preserve"> role can make same changes but also change a users’ name.</w:t>
      </w:r>
    </w:p>
    <w:p w14:paraId="22C34315" w14:textId="77777777" w:rsidR="00A46833" w:rsidRDefault="008C330A"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b/>
          <w:bCs/>
          <w:color w:val="000000"/>
        </w:rPr>
        <w:t>IT officer</w:t>
      </w:r>
      <w:r>
        <w:rPr>
          <w:rFonts w:ascii="Calibri" w:eastAsia="Calibri" w:hAnsi="Calibri" w:cs="Calibri"/>
          <w:color w:val="000000"/>
        </w:rPr>
        <w:t xml:space="preserve"> should </w:t>
      </w:r>
      <w:r w:rsidR="003E32C7">
        <w:rPr>
          <w:rFonts w:ascii="Calibri" w:eastAsia="Calibri" w:hAnsi="Calibri" w:cs="Calibri"/>
          <w:color w:val="000000"/>
        </w:rPr>
        <w:t>have full</w:t>
      </w:r>
      <w:r>
        <w:rPr>
          <w:rFonts w:ascii="Calibri" w:eastAsia="Calibri" w:hAnsi="Calibri" w:cs="Calibri"/>
          <w:color w:val="000000"/>
        </w:rPr>
        <w:t xml:space="preserve"> </w:t>
      </w:r>
      <w:r w:rsidR="003E32C7">
        <w:rPr>
          <w:rFonts w:ascii="Calibri" w:eastAsia="Calibri" w:hAnsi="Calibri" w:cs="Calibri"/>
          <w:color w:val="000000"/>
        </w:rPr>
        <w:t>access to</w:t>
      </w:r>
      <w:r>
        <w:rPr>
          <w:rFonts w:ascii="Calibri" w:eastAsia="Calibri" w:hAnsi="Calibri" w:cs="Calibri"/>
          <w:color w:val="000000"/>
        </w:rPr>
        <w:t xml:space="preserve"> information on database </w:t>
      </w:r>
    </w:p>
    <w:p w14:paraId="729623FC" w14:textId="1E1706B2" w:rsidR="008C330A" w:rsidRDefault="00A46833"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bility to </w:t>
      </w:r>
      <w:r w:rsidR="008C330A">
        <w:rPr>
          <w:rFonts w:ascii="Calibri" w:eastAsia="Calibri" w:hAnsi="Calibri" w:cs="Calibri"/>
          <w:color w:val="000000"/>
        </w:rPr>
        <w:t>make MINOR updates</w:t>
      </w:r>
      <w:r>
        <w:rPr>
          <w:rFonts w:ascii="Calibri" w:eastAsia="Calibri" w:hAnsi="Calibri" w:cs="Calibri"/>
          <w:color w:val="000000"/>
        </w:rPr>
        <w:t>,</w:t>
      </w:r>
      <w:r w:rsidR="008C330A">
        <w:rPr>
          <w:rFonts w:ascii="Calibri" w:eastAsia="Calibri" w:hAnsi="Calibri" w:cs="Calibri"/>
          <w:color w:val="000000"/>
        </w:rPr>
        <w:t xml:space="preserve"> </w:t>
      </w:r>
      <w:r>
        <w:rPr>
          <w:rFonts w:ascii="Calibri" w:eastAsia="Calibri" w:hAnsi="Calibri" w:cs="Calibri"/>
          <w:color w:val="000000"/>
        </w:rPr>
        <w:t>such as but not limited to,</w:t>
      </w:r>
      <w:r w:rsidR="008C330A">
        <w:rPr>
          <w:rFonts w:ascii="Calibri" w:eastAsia="Calibri" w:hAnsi="Calibri" w:cs="Calibri"/>
          <w:color w:val="000000"/>
        </w:rPr>
        <w:t xml:space="preserve"> disable certain packages. </w:t>
      </w:r>
    </w:p>
    <w:p w14:paraId="74CCF87C" w14:textId="4061B4AF" w:rsidR="008C330A" w:rsidRDefault="00A46833"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bility</w:t>
      </w:r>
      <w:r w:rsidR="008C330A">
        <w:rPr>
          <w:rFonts w:ascii="Calibri" w:eastAsia="Calibri" w:hAnsi="Calibri" w:cs="Calibri"/>
          <w:color w:val="000000"/>
        </w:rPr>
        <w:t xml:space="preserve"> to update user accounts (reset passwords, etc.) </w:t>
      </w:r>
      <w:r>
        <w:rPr>
          <w:rFonts w:ascii="Calibri" w:eastAsia="Calibri" w:hAnsi="Calibri" w:cs="Calibri"/>
          <w:color w:val="000000"/>
        </w:rPr>
        <w:t>including</w:t>
      </w:r>
      <w:r w:rsidR="008C330A">
        <w:rPr>
          <w:rFonts w:ascii="Calibri" w:eastAsia="Calibri" w:hAnsi="Calibri" w:cs="Calibri"/>
          <w:color w:val="000000"/>
        </w:rPr>
        <w:t xml:space="preserve"> revoke or disable roles</w:t>
      </w:r>
      <w:r>
        <w:rPr>
          <w:rFonts w:ascii="Calibri" w:eastAsia="Calibri" w:hAnsi="Calibri" w:cs="Calibri"/>
          <w:color w:val="000000"/>
        </w:rPr>
        <w:t>/users</w:t>
      </w:r>
      <w:r w:rsidR="008C330A">
        <w:rPr>
          <w:rFonts w:ascii="Calibri" w:eastAsia="Calibri" w:hAnsi="Calibri" w:cs="Calibri"/>
          <w:color w:val="000000"/>
        </w:rPr>
        <w:t>.</w:t>
      </w:r>
    </w:p>
    <w:p w14:paraId="3011580A" w14:textId="372A99B3" w:rsidR="008C330A" w:rsidRDefault="008C330A"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b/>
          <w:bCs/>
          <w:color w:val="000000"/>
        </w:rPr>
        <w:t>Owner</w:t>
      </w:r>
      <w:r>
        <w:rPr>
          <w:rFonts w:ascii="Calibri" w:eastAsia="Calibri" w:hAnsi="Calibri" w:cs="Calibri"/>
          <w:color w:val="000000"/>
        </w:rPr>
        <w:t xml:space="preserve"> should be able to access</w:t>
      </w:r>
      <w:r w:rsidR="003E32C7">
        <w:rPr>
          <w:rFonts w:ascii="Calibri" w:eastAsia="Calibri" w:hAnsi="Calibri" w:cs="Calibri"/>
          <w:color w:val="000000"/>
        </w:rPr>
        <w:t xml:space="preserve"> and download</w:t>
      </w:r>
      <w:r>
        <w:rPr>
          <w:rFonts w:ascii="Calibri" w:eastAsia="Calibri" w:hAnsi="Calibri" w:cs="Calibri"/>
          <w:color w:val="000000"/>
        </w:rPr>
        <w:t xml:space="preserve"> anything</w:t>
      </w:r>
      <w:r w:rsidR="003E32C7">
        <w:rPr>
          <w:rFonts w:ascii="Calibri" w:eastAsia="Calibri" w:hAnsi="Calibri" w:cs="Calibri"/>
          <w:color w:val="000000"/>
        </w:rPr>
        <w:t>,</w:t>
      </w:r>
      <w:r>
        <w:rPr>
          <w:rFonts w:ascii="Calibri" w:eastAsia="Calibri" w:hAnsi="Calibri" w:cs="Calibri"/>
          <w:color w:val="000000"/>
        </w:rPr>
        <w:t xml:space="preserve"> make updates to accounts</w:t>
      </w:r>
      <w:r w:rsidR="003E32C7">
        <w:rPr>
          <w:rFonts w:ascii="Calibri" w:eastAsia="Calibri" w:hAnsi="Calibri" w:cs="Calibri"/>
          <w:color w:val="000000"/>
        </w:rPr>
        <w:t xml:space="preserve">, upload edited documents. </w:t>
      </w:r>
    </w:p>
    <w:p w14:paraId="78574071" w14:textId="50E070F4" w:rsidR="00A46833" w:rsidRDefault="00A46833"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notify the IT officer and Owner of DMV updates to tests or requirements.</w:t>
      </w:r>
    </w:p>
    <w:p w14:paraId="4D5A341B" w14:textId="051FFC23" w:rsidR="00A46833" w:rsidRPr="004D28C8" w:rsidRDefault="00A46833"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No major updates currently expected but it should be built with future updates in mind</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72E80A38"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4ADD0532" w14:textId="20195DD2" w:rsidR="001F5855" w:rsidRDefault="00A4683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name and Password are required.</w:t>
      </w:r>
    </w:p>
    <w:p w14:paraId="3A723F25" w14:textId="77777777" w:rsidR="00A46833" w:rsidRDefault="00A46833" w:rsidP="00A4683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PTIONAL: Two factor authentication is highly recommended for security since you are handling user data.</w:t>
      </w:r>
    </w:p>
    <w:p w14:paraId="64F8DE3A" w14:textId="024DB90C" w:rsidR="00A46833" w:rsidRDefault="00A4683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tilizing the Cloud offsets responsibility for client – server data exchange.</w:t>
      </w:r>
    </w:p>
    <w:p w14:paraId="7EB8B0B5" w14:textId="77777777" w:rsidR="00A46833" w:rsidRDefault="00A4683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use encryption algorithms for all user data.</w:t>
      </w:r>
    </w:p>
    <w:p w14:paraId="05330844" w14:textId="77777777" w:rsidR="00A46833" w:rsidRDefault="00A4683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fter 4 attempts with failed login, the account should be disabled by the username, client must call in for IT or owner to reset password.</w:t>
      </w:r>
    </w:p>
    <w:p w14:paraId="7AC0C145" w14:textId="077853AD" w:rsidR="00A46833" w:rsidRPr="004D28C8" w:rsidRDefault="00A4683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 “forgot your password” option should populate to allow the user to self-reset their password.  </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lastRenderedPageBreak/>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The system shall validate user credentials when logging in.”</w:t>
      </w:r>
    </w:p>
    <w:p w14:paraId="6FE6268E" w14:textId="60F8B22C" w:rsidR="001F5855" w:rsidRDefault="00A4683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validate user credentials when logging in, including if multi-factor authentication is utilized</w:t>
      </w:r>
      <w:r w:rsidR="00CE6393">
        <w:rPr>
          <w:rFonts w:ascii="Calibri" w:eastAsia="Calibri" w:hAnsi="Calibri" w:cs="Calibri"/>
          <w:color w:val="000000"/>
        </w:rPr>
        <w:t>.</w:t>
      </w:r>
    </w:p>
    <w:p w14:paraId="61ED99FB" w14:textId="015D31BC" w:rsidR="00A46833" w:rsidRDefault="00A4683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have users and four main roles of “user,” “secretary,” “IT officer,” and “owner”</w:t>
      </w:r>
      <w:r w:rsidR="00CE6393">
        <w:rPr>
          <w:rFonts w:ascii="Calibri" w:eastAsia="Calibri" w:hAnsi="Calibri" w:cs="Calibri"/>
          <w:color w:val="000000"/>
        </w:rPr>
        <w:t xml:space="preserve"> providing access accordingly to roles. </w:t>
      </w:r>
    </w:p>
    <w:p w14:paraId="15BEBF7D" w14:textId="141765B4" w:rsidR="00A46833" w:rsidRDefault="00CE639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offer users the chance to book, change, or cancel appointments. </w:t>
      </w:r>
    </w:p>
    <w:p w14:paraId="498E4077" w14:textId="6DF2035B" w:rsidR="00CE6393" w:rsidRDefault="00CE6393" w:rsidP="00CE639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be quick, efficient, and accurate.</w:t>
      </w:r>
    </w:p>
    <w:p w14:paraId="7877B65D" w14:textId="157CCC79" w:rsidR="00CE6393" w:rsidRDefault="00CE6393" w:rsidP="00CE639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update the schedule each time any user books an appointment.</w:t>
      </w:r>
    </w:p>
    <w:p w14:paraId="6FBCECC9" w14:textId="7AC1BD2D" w:rsidR="00CE6393" w:rsidRDefault="00CE6393" w:rsidP="00CE639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communicate with the DMV and keep up to date with any changes.</w:t>
      </w:r>
    </w:p>
    <w:p w14:paraId="758357AA" w14:textId="7EAF32A0" w:rsidR="00CE6393" w:rsidRDefault="00CE6393" w:rsidP="00CE639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keep a database of drivers, cars, users, and what user is paired to which cars/drivers. </w:t>
      </w:r>
    </w:p>
    <w:p w14:paraId="22362288" w14:textId="7069E4F9" w:rsidR="00CE6393" w:rsidRDefault="00CE6393" w:rsidP="00CE639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display tests and what work the user accomplished.</w:t>
      </w:r>
    </w:p>
    <w:p w14:paraId="29820B7C" w14:textId="52AFAC86" w:rsidR="00CE6393" w:rsidRPr="00CE6393" w:rsidRDefault="00CE6393" w:rsidP="00CE6393">
      <w:pPr>
        <w:pBdr>
          <w:top w:val="nil"/>
          <w:left w:val="nil"/>
          <w:bottom w:val="nil"/>
          <w:right w:val="nil"/>
          <w:between w:val="nil"/>
        </w:pBdr>
        <w:suppressAutoHyphens/>
        <w:spacing w:after="0" w:line="240" w:lineRule="auto"/>
        <w:ind w:left="360"/>
        <w:rPr>
          <w:rFonts w:ascii="Calibri" w:eastAsia="Calibri" w:hAnsi="Calibri" w:cs="Calibri"/>
          <w:color w:val="000000"/>
        </w:rPr>
      </w:pPr>
    </w:p>
    <w:p w14:paraId="6B61F7AA" w14:textId="77777777" w:rsidR="001F5855" w:rsidRPr="0073026F" w:rsidRDefault="001F5855"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t>User Interface</w:t>
      </w:r>
    </w:p>
    <w:p w14:paraId="19146261"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3E0ED0CC" w14:textId="2A015421" w:rsidR="001F5855" w:rsidRDefault="00CE639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interface must have options to book, change, and cancel appointments. </w:t>
      </w:r>
    </w:p>
    <w:p w14:paraId="4384B32C" w14:textId="3FC6DAE9" w:rsidR="00CE6393" w:rsidRDefault="00CE639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isplay progress and next steps.</w:t>
      </w:r>
    </w:p>
    <w:p w14:paraId="69100B63" w14:textId="6B751905" w:rsidR="00CE6393" w:rsidRDefault="00CE6393" w:rsidP="00CE639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isplay schedule.</w:t>
      </w:r>
    </w:p>
    <w:p w14:paraId="70CFCB22" w14:textId="77777777" w:rsidR="00370CDA" w:rsidRPr="00370CDA" w:rsidRDefault="00370CDA" w:rsidP="00370CD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pload a photo.</w:t>
      </w:r>
    </w:p>
    <w:p w14:paraId="064DC6C9" w14:textId="09F18017" w:rsidR="00370CDA" w:rsidRDefault="00370CDA" w:rsidP="00CE639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isplay current chosen package and upgrade package if applicable. </w:t>
      </w:r>
    </w:p>
    <w:p w14:paraId="1178823F" w14:textId="33BE2EC5" w:rsidR="00CE6393" w:rsidRDefault="00CE6393" w:rsidP="00CE639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isplay driver notes and scores. </w:t>
      </w:r>
    </w:p>
    <w:p w14:paraId="40AB50E7" w14:textId="7D925D2E" w:rsidR="00CE6393" w:rsidRDefault="00CE6393" w:rsidP="00CE639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Employees need to be able to make updates or changes as needed. </w:t>
      </w:r>
    </w:p>
    <w:p w14:paraId="730D98A1" w14:textId="3C8E5B11" w:rsidR="00CE6393" w:rsidRDefault="00CE6393" w:rsidP="00CE639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nteraction from mobile device, laptop, desktop, or tablet should be similar but adjusted to fit each type of screen size.</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1192C4F4" w14:textId="3543306A" w:rsidR="001F5855" w:rsidRDefault="00370CD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ll users have access to decent internet and a device that can connect to a web browser. </w:t>
      </w:r>
    </w:p>
    <w:p w14:paraId="6DA51A5D" w14:textId="0787DE59" w:rsidR="00370CDA" w:rsidRDefault="00370CD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No budget was mentioned in the interview, so all items in this list are within the budget. </w:t>
      </w:r>
    </w:p>
    <w:p w14:paraId="05D166DF" w14:textId="29E31B8D" w:rsidR="00370CDA" w:rsidRPr="00370CDA" w:rsidRDefault="00370CDA" w:rsidP="00370CD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Linux is ok with DriverPass to build the system in.</w:t>
      </w: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t>Limitations</w:t>
      </w:r>
    </w:p>
    <w:p w14:paraId="0613E67F"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447E4B7C" w14:textId="5DF8234C" w:rsidR="001F5855" w:rsidRDefault="00370CDA"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Legally, we need a budget set before work continues to ensure that all items are within the limitation of the budget. </w:t>
      </w:r>
    </w:p>
    <w:p w14:paraId="136F00AA" w14:textId="40A907AC" w:rsidR="00370CDA" w:rsidRDefault="00370CDA"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nternet connection will need to be maintained at the office for any schedule updates to be made. </w:t>
      </w:r>
    </w:p>
    <w:p w14:paraId="586D24F3" w14:textId="24D63421" w:rsidR="00370CDA" w:rsidRPr="004D28C8" w:rsidRDefault="00370CDA"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 xml:space="preserve">The current schedule is set for over 4 months of build time. </w:t>
      </w:r>
    </w:p>
    <w:p w14:paraId="3C22BA79" w14:textId="77777777" w:rsidR="001F5855" w:rsidRPr="0073026F" w:rsidRDefault="001F5855"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310228BD"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Please include a screenshot of the GANTT chart that you created with Lucidchart. Be sure to check that it meets the plan described by the characters in the interview.</w:t>
      </w:r>
    </w:p>
    <w:p w14:paraId="3AE19B19" w14:textId="77777777" w:rsidR="001F5855" w:rsidRDefault="001F5855" w:rsidP="00C924BA">
      <w:pPr>
        <w:suppressAutoHyphens/>
        <w:spacing w:after="0" w:line="240" w:lineRule="auto"/>
        <w:rPr>
          <w:rFonts w:ascii="Calibri" w:hAnsi="Calibri" w:cs="Calibri"/>
        </w:rPr>
      </w:pPr>
    </w:p>
    <w:p w14:paraId="578F8C70" w14:textId="2D884D65" w:rsidR="00927DCE" w:rsidRPr="0073026F" w:rsidRDefault="00D20CF7" w:rsidP="00C924BA">
      <w:pPr>
        <w:suppressAutoHyphens/>
        <w:spacing w:after="0" w:line="240" w:lineRule="auto"/>
        <w:rPr>
          <w:rFonts w:ascii="Calibri" w:hAnsi="Calibri" w:cs="Calibri"/>
        </w:rPr>
      </w:pPr>
      <w:r>
        <w:rPr>
          <w:rFonts w:ascii="Calibri" w:hAnsi="Calibri" w:cs="Calibri"/>
          <w:noProof/>
        </w:rPr>
        <w:drawing>
          <wp:inline distT="0" distB="0" distL="0" distR="0" wp14:anchorId="3F1E2E36" wp14:editId="26051F23">
            <wp:extent cx="5934075" cy="2409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075" cy="2409825"/>
                    </a:xfrm>
                    <a:prstGeom prst="rect">
                      <a:avLst/>
                    </a:prstGeom>
                    <a:noFill/>
                    <a:ln>
                      <a:noFill/>
                    </a:ln>
                  </pic:spPr>
                </pic:pic>
              </a:graphicData>
            </a:graphic>
          </wp:inline>
        </w:drawing>
      </w:r>
    </w:p>
    <w:sectPr w:rsidR="00927DCE" w:rsidRPr="0073026F">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28C8D" w14:textId="77777777" w:rsidR="003E1F96" w:rsidRDefault="003E1F96">
      <w:pPr>
        <w:spacing w:after="0" w:line="240" w:lineRule="auto"/>
      </w:pPr>
      <w:r>
        <w:separator/>
      </w:r>
    </w:p>
  </w:endnote>
  <w:endnote w:type="continuationSeparator" w:id="0">
    <w:p w14:paraId="6E91F1FB" w14:textId="77777777" w:rsidR="003E1F96" w:rsidRDefault="003E1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ED533" w14:textId="77777777" w:rsidR="003E1F96" w:rsidRDefault="003E1F96">
      <w:pPr>
        <w:spacing w:after="0" w:line="240" w:lineRule="auto"/>
      </w:pPr>
      <w:r>
        <w:separator/>
      </w:r>
    </w:p>
  </w:footnote>
  <w:footnote w:type="continuationSeparator" w:id="0">
    <w:p w14:paraId="0569A996" w14:textId="77777777" w:rsidR="003E1F96" w:rsidRDefault="003E1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439907546">
    <w:abstractNumId w:val="5"/>
  </w:num>
  <w:num w:numId="2" w16cid:durableId="1106658440">
    <w:abstractNumId w:val="2"/>
  </w:num>
  <w:num w:numId="3" w16cid:durableId="1996184032">
    <w:abstractNumId w:val="4"/>
  </w:num>
  <w:num w:numId="4" w16cid:durableId="1955093909">
    <w:abstractNumId w:val="1"/>
  </w:num>
  <w:num w:numId="5" w16cid:durableId="1515070441">
    <w:abstractNumId w:val="0"/>
  </w:num>
  <w:num w:numId="6" w16cid:durableId="11047615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Nza2sDAzNzU0MjBT0lEKTi0uzszPAykwrgUAAU29BiwAAAA="/>
  </w:docVars>
  <w:rsids>
    <w:rsidRoot w:val="001F5855"/>
    <w:rsid w:val="000B78EB"/>
    <w:rsid w:val="00130A62"/>
    <w:rsid w:val="0014411C"/>
    <w:rsid w:val="001F5855"/>
    <w:rsid w:val="0027235C"/>
    <w:rsid w:val="00370CDA"/>
    <w:rsid w:val="003E1F96"/>
    <w:rsid w:val="003E32C7"/>
    <w:rsid w:val="004A24BF"/>
    <w:rsid w:val="004D28C8"/>
    <w:rsid w:val="005A0E02"/>
    <w:rsid w:val="00697EEE"/>
    <w:rsid w:val="006D3D3B"/>
    <w:rsid w:val="006F108A"/>
    <w:rsid w:val="0073026F"/>
    <w:rsid w:val="008518EC"/>
    <w:rsid w:val="0087013E"/>
    <w:rsid w:val="008C330A"/>
    <w:rsid w:val="008F277B"/>
    <w:rsid w:val="009028A1"/>
    <w:rsid w:val="009231F4"/>
    <w:rsid w:val="00927DCE"/>
    <w:rsid w:val="009462E1"/>
    <w:rsid w:val="00A46833"/>
    <w:rsid w:val="00AE38B2"/>
    <w:rsid w:val="00B56238"/>
    <w:rsid w:val="00C1149E"/>
    <w:rsid w:val="00C4115E"/>
    <w:rsid w:val="00C865DB"/>
    <w:rsid w:val="00C924BA"/>
    <w:rsid w:val="00CB37AC"/>
    <w:rsid w:val="00CE6393"/>
    <w:rsid w:val="00D20CF7"/>
    <w:rsid w:val="00DE30AF"/>
    <w:rsid w:val="00E358DC"/>
    <w:rsid w:val="00F35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5</Pages>
  <Words>1355</Words>
  <Characters>772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Kody Greenberg</cp:lastModifiedBy>
  <cp:revision>6</cp:revision>
  <dcterms:created xsi:type="dcterms:W3CDTF">2023-03-01T19:43:00Z</dcterms:created>
  <dcterms:modified xsi:type="dcterms:W3CDTF">2023-03-28T19:16:00Z</dcterms:modified>
</cp:coreProperties>
</file>